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page" w:tblpXSpec="center" w:tblpY="1216"/>
        <w:tblW w:w="10440" w:type="dxa"/>
        <w:jc w:val="center"/>
        <w:tblLook w:val="04A0" w:firstRow="1" w:lastRow="0" w:firstColumn="1" w:lastColumn="0" w:noHBand="0" w:noVBand="1"/>
      </w:tblPr>
      <w:tblGrid>
        <w:gridCol w:w="2537"/>
        <w:gridCol w:w="1911"/>
        <w:gridCol w:w="2536"/>
        <w:gridCol w:w="2081"/>
        <w:gridCol w:w="1375"/>
      </w:tblGrid>
      <w:tr w:rsidR="00FD21B5" w:rsidRPr="00CF6C4B" w:rsidTr="004F6F3B">
        <w:trPr>
          <w:trHeight w:val="300"/>
          <w:jc w:val="center"/>
        </w:trPr>
        <w:tc>
          <w:tcPr>
            <w:tcW w:w="25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4F6F3B">
            <w:pPr>
              <w:tabs>
                <w:tab w:val="left" w:pos="2595"/>
              </w:tabs>
              <w:spacing w:after="0" w:line="240" w:lineRule="auto"/>
              <w:ind w:right="-195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Frustration</w:t>
            </w:r>
          </w:p>
          <w:p w:rsidR="004F6F3B" w:rsidRDefault="00FD21B5" w:rsidP="004F6F3B">
            <w:pPr>
              <w:tabs>
                <w:tab w:val="left" w:pos="2595"/>
              </w:tabs>
              <w:spacing w:after="0" w:line="240" w:lineRule="auto"/>
              <w:ind w:right="-195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FD21B5" w:rsidRPr="00CF6C4B" w:rsidRDefault="00FD21B5" w:rsidP="004F6F3B">
            <w:pPr>
              <w:tabs>
                <w:tab w:val="left" w:pos="2595"/>
              </w:tabs>
              <w:spacing w:after="0" w:line="240" w:lineRule="auto"/>
              <w:ind w:right="-195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 w:rsidR="004F6F3B">
              <w:rPr>
                <w:rFonts w:ascii="Calibri" w:eastAsia="Times New Roman" w:hAnsi="Calibri" w:cs="Calibri"/>
                <w:color w:val="000000"/>
                <w:sz w:val="22"/>
              </w:rPr>
              <w:t>Effort</w:t>
            </w:r>
          </w:p>
        </w:tc>
        <w:tc>
          <w:tcPr>
            <w:tcW w:w="19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Performance</w:t>
            </w:r>
          </w:p>
          <w:p w:rsidR="004F6F3B" w:rsidRDefault="00FD21B5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</w:p>
          <w:p w:rsidR="00FD21B5" w:rsidRPr="00CF6C4B" w:rsidRDefault="004F6F3B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Mental Demand</w:t>
            </w:r>
          </w:p>
        </w:tc>
        <w:tc>
          <w:tcPr>
            <w:tcW w:w="25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8D2D2C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F6B109C" wp14:editId="1968F6E2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-28575</wp:posOffset>
                      </wp:positionV>
                      <wp:extent cx="28575" cy="4467225"/>
                      <wp:effectExtent l="0" t="0" r="28575" b="28575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" cy="4467225"/>
                              </a:xfrm>
                              <a:prstGeom prst="line">
                                <a:avLst/>
                              </a:prstGeom>
                              <a:ln w="22225"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AEE5E7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3.65pt,-2.25pt" to="115.9pt,34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" strokecolor="black [3200]" strokeweight="1.75pt">
                      <v:stroke dashstyle="1 1"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F6B109C" wp14:editId="1968F6E2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4445</wp:posOffset>
                      </wp:positionV>
                      <wp:extent cx="28575" cy="4467225"/>
                      <wp:effectExtent l="0" t="0" r="28575" b="28575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" cy="4467225"/>
                              </a:xfrm>
                              <a:prstGeom prst="line">
                                <a:avLst/>
                              </a:prstGeom>
                              <a:ln w="22225"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2890D1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4pt,.35pt" to="2.65pt,35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" strokecolor="black [3200]" strokeweight="1.75pt">
                      <v:stroke dashstyle="1 1" joinstyle="miter"/>
                    </v:line>
                  </w:pict>
                </mc:Fallback>
              </mc:AlternateContent>
            </w:r>
            <w:r w:rsidR="004F6F3B">
              <w:rPr>
                <w:rFonts w:ascii="Calibri" w:eastAsia="Times New Roman" w:hAnsi="Calibri" w:cs="Calibri"/>
                <w:color w:val="000000"/>
                <w:sz w:val="22"/>
              </w:rPr>
              <w:t>Effort</w:t>
            </w:r>
          </w:p>
          <w:p w:rsidR="004F6F3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FD21B5" w:rsidRPr="00CF6C4B" w:rsidRDefault="00FD21B5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 w:rsidR="004F6F3B">
              <w:rPr>
                <w:rFonts w:ascii="Calibri" w:eastAsia="Times New Roman" w:hAnsi="Calibri" w:cs="Calibri"/>
                <w:color w:val="000000"/>
                <w:sz w:val="22"/>
              </w:rPr>
              <w:t>Performance</w:t>
            </w:r>
          </w:p>
        </w:tc>
        <w:tc>
          <w:tcPr>
            <w:tcW w:w="208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Temporal Demand</w:t>
            </w:r>
          </w:p>
          <w:p w:rsidR="004F6F3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FD21B5" w:rsidRPr="00CF6C4B" w:rsidRDefault="00FD21B5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 w:rsidR="004F6F3B">
              <w:rPr>
                <w:rFonts w:ascii="Calibri" w:eastAsia="Times New Roman" w:hAnsi="Calibri" w:cs="Calibri"/>
                <w:color w:val="000000"/>
                <w:sz w:val="22"/>
              </w:rPr>
              <w:t>Frustration</w:t>
            </w:r>
          </w:p>
        </w:tc>
        <w:tc>
          <w:tcPr>
            <w:tcW w:w="13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FD21B5" w:rsidP="004F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FD21B5" w:rsidRPr="00CF6C4B" w:rsidTr="004F6F3B">
        <w:trPr>
          <w:trHeight w:val="458"/>
          <w:jc w:val="center"/>
        </w:trPr>
        <w:tc>
          <w:tcPr>
            <w:tcW w:w="253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FD21B5" w:rsidRPr="00CF6C4B" w:rsidTr="004F6F3B">
        <w:trPr>
          <w:trHeight w:val="458"/>
          <w:jc w:val="center"/>
        </w:trPr>
        <w:tc>
          <w:tcPr>
            <w:tcW w:w="253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FD21B5" w:rsidRPr="00CF6C4B" w:rsidTr="004F6F3B">
        <w:trPr>
          <w:trHeight w:val="300"/>
          <w:jc w:val="center"/>
        </w:trPr>
        <w:tc>
          <w:tcPr>
            <w:tcW w:w="25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8D2D2C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AEA91A1" wp14:editId="33E184B6">
                      <wp:simplePos x="0" y="0"/>
                      <wp:positionH relativeFrom="column">
                        <wp:posOffset>-1321435</wp:posOffset>
                      </wp:positionH>
                      <wp:positionV relativeFrom="paragraph">
                        <wp:posOffset>89535</wp:posOffset>
                      </wp:positionV>
                      <wp:extent cx="5429250" cy="9525"/>
                      <wp:effectExtent l="0" t="0" r="19050" b="28575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429250" cy="9525"/>
                              </a:xfrm>
                              <a:prstGeom prst="line">
                                <a:avLst/>
                              </a:prstGeom>
                              <a:ln w="22225"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1D2E13E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4.05pt,7.05pt" to="323.4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" strokecolor="black [3200]" strokeweight="1.75pt">
                      <v:stroke dashstyle="1 1" joinstyle="miter"/>
                    </v:line>
                  </w:pict>
                </mc:Fallback>
              </mc:AlternateContent>
            </w:r>
          </w:p>
        </w:tc>
        <w:tc>
          <w:tcPr>
            <w:tcW w:w="2536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FD21B5" w:rsidP="004F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FD21B5" w:rsidRPr="00CF6C4B" w:rsidTr="004F6F3B">
        <w:trPr>
          <w:trHeight w:val="300"/>
          <w:jc w:val="center"/>
        </w:trPr>
        <w:tc>
          <w:tcPr>
            <w:tcW w:w="25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Performance</w:t>
            </w:r>
          </w:p>
          <w:p w:rsidR="004F6F3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FD21B5" w:rsidRPr="00CF6C4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Temporal</w:t>
            </w:r>
            <w:r w:rsidR="004F6F3B">
              <w:rPr>
                <w:rFonts w:ascii="Calibri" w:eastAsia="Times New Roman" w:hAnsi="Calibri" w:cs="Calibri"/>
                <w:color w:val="000000"/>
                <w:sz w:val="22"/>
              </w:rPr>
              <w:t xml:space="preserve"> Demand</w:t>
            </w:r>
          </w:p>
        </w:tc>
        <w:tc>
          <w:tcPr>
            <w:tcW w:w="19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t>Mental</w:t>
            </w:r>
            <w:r w:rsidR="004F6F3B">
              <w:rPr>
                <w:rFonts w:ascii="Calibri" w:eastAsia="Times New Roman" w:hAnsi="Calibri" w:cs="Calibri"/>
                <w:color w:val="000000"/>
                <w:sz w:val="22"/>
              </w:rPr>
              <w:t xml:space="preserve"> Demand</w:t>
            </w:r>
          </w:p>
          <w:p w:rsidR="004F6F3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FD21B5" w:rsidRPr="00CF6C4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Effort</w:t>
            </w:r>
          </w:p>
        </w:tc>
        <w:tc>
          <w:tcPr>
            <w:tcW w:w="25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Temporal Demand</w:t>
            </w:r>
          </w:p>
          <w:p w:rsidR="004F6F3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FD21B5" w:rsidRPr="00CF6C4B" w:rsidRDefault="00FD21B5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 w:rsidR="004F6F3B">
              <w:rPr>
                <w:rFonts w:ascii="Calibri" w:eastAsia="Times New Roman" w:hAnsi="Calibri" w:cs="Calibri"/>
                <w:color w:val="000000"/>
                <w:sz w:val="22"/>
              </w:rPr>
              <w:t>Effort</w:t>
            </w:r>
          </w:p>
        </w:tc>
        <w:tc>
          <w:tcPr>
            <w:tcW w:w="208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Physical Demand</w:t>
            </w:r>
          </w:p>
          <w:p w:rsidR="004F6F3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FD21B5" w:rsidRPr="00CF6C4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 w:rsidR="00AA225B">
              <w:rPr>
                <w:rFonts w:ascii="Calibri" w:eastAsia="Times New Roman" w:hAnsi="Calibri" w:cs="Calibri"/>
                <w:color w:val="000000"/>
                <w:sz w:val="22"/>
              </w:rPr>
              <w:t>Frustratio</w:t>
            </w:r>
            <w:r w:rsidR="00E33783">
              <w:rPr>
                <w:rFonts w:ascii="Calibri" w:eastAsia="Times New Roman" w:hAnsi="Calibri" w:cs="Calibri"/>
                <w:color w:val="000000"/>
                <w:sz w:val="22"/>
              </w:rPr>
              <w:t>n</w:t>
            </w:r>
            <w:bookmarkStart w:id="0" w:name="_GoBack"/>
            <w:bookmarkEnd w:id="0"/>
          </w:p>
        </w:tc>
        <w:tc>
          <w:tcPr>
            <w:tcW w:w="13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FD21B5" w:rsidRPr="00CF6C4B" w:rsidRDefault="00FD21B5" w:rsidP="004F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FD21B5" w:rsidRPr="00CF6C4B" w:rsidTr="004F6F3B">
        <w:trPr>
          <w:trHeight w:val="458"/>
          <w:jc w:val="center"/>
        </w:trPr>
        <w:tc>
          <w:tcPr>
            <w:tcW w:w="253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FD21B5" w:rsidRPr="00CF6C4B" w:rsidTr="004F6F3B">
        <w:trPr>
          <w:trHeight w:val="458"/>
          <w:jc w:val="center"/>
        </w:trPr>
        <w:tc>
          <w:tcPr>
            <w:tcW w:w="253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21B5" w:rsidRPr="00CF6C4B" w:rsidRDefault="00FD21B5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FD21B5" w:rsidRPr="00CF6C4B" w:rsidTr="004F6F3B">
        <w:trPr>
          <w:trHeight w:val="300"/>
          <w:jc w:val="center"/>
        </w:trPr>
        <w:tc>
          <w:tcPr>
            <w:tcW w:w="25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8D2D2C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2024C2B" wp14:editId="5D30F09A">
                      <wp:simplePos x="0" y="0"/>
                      <wp:positionH relativeFrom="column">
                        <wp:posOffset>202565</wp:posOffset>
                      </wp:positionH>
                      <wp:positionV relativeFrom="paragraph">
                        <wp:posOffset>118745</wp:posOffset>
                      </wp:positionV>
                      <wp:extent cx="5505450" cy="19050"/>
                      <wp:effectExtent l="0" t="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505450" cy="19050"/>
                              </a:xfrm>
                              <a:prstGeom prst="line">
                                <a:avLst/>
                              </a:prstGeom>
                              <a:ln w="22225"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81E860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.95pt,9.35pt" to="449.4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" strokecolor="black [3200]" strokeweight="1.75pt">
                      <v:stroke dashstyle="1 1" joinstyle="miter"/>
                    </v:line>
                  </w:pict>
                </mc:Fallback>
              </mc:AlternateConten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FD21B5" w:rsidRPr="00CF6C4B" w:rsidRDefault="00FD21B5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4F6F3B" w:rsidRPr="00CF6C4B" w:rsidRDefault="004F6F3B" w:rsidP="004F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4F6F3B" w:rsidRPr="00CF6C4B" w:rsidTr="004F6F3B">
        <w:trPr>
          <w:gridAfter w:val="1"/>
          <w:wAfter w:w="1375" w:type="dxa"/>
          <w:trHeight w:val="300"/>
          <w:jc w:val="center"/>
        </w:trPr>
        <w:tc>
          <w:tcPr>
            <w:tcW w:w="25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Mental Demand</w:t>
            </w:r>
          </w:p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4F6F3B" w:rsidRPr="00CF6C4B" w:rsidRDefault="004F6F3B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P</w:t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hysical Demand</w:t>
            </w:r>
          </w:p>
        </w:tc>
        <w:tc>
          <w:tcPr>
            <w:tcW w:w="19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Effort</w:t>
            </w:r>
          </w:p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4F6F3B" w:rsidRPr="00CF6C4B" w:rsidRDefault="004F6F3B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Physical Demand</w:t>
            </w:r>
          </w:p>
        </w:tc>
        <w:tc>
          <w:tcPr>
            <w:tcW w:w="25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Performance</w:t>
            </w:r>
          </w:p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4F6F3B" w:rsidRPr="00CF6C4B" w:rsidRDefault="004F6F3B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Frustration</w:t>
            </w:r>
          </w:p>
        </w:tc>
        <w:tc>
          <w:tcPr>
            <w:tcW w:w="208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Physical Demand</w:t>
            </w:r>
          </w:p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4F6F3B" w:rsidRPr="00CF6C4B" w:rsidRDefault="004F6F3B" w:rsidP="004F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Temporal Demand</w:t>
            </w:r>
          </w:p>
        </w:tc>
      </w:tr>
      <w:tr w:rsidR="004F6F3B" w:rsidRPr="00CF6C4B" w:rsidTr="004F6F3B">
        <w:trPr>
          <w:gridAfter w:val="1"/>
          <w:wAfter w:w="1375" w:type="dxa"/>
          <w:trHeight w:val="300"/>
          <w:jc w:val="center"/>
        </w:trPr>
        <w:tc>
          <w:tcPr>
            <w:tcW w:w="25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4F6F3B" w:rsidRDefault="004F6F3B" w:rsidP="00FD2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4F6F3B" w:rsidRPr="00CF6C4B" w:rsidTr="004F6F3B">
        <w:trPr>
          <w:gridAfter w:val="1"/>
          <w:wAfter w:w="1375" w:type="dxa"/>
          <w:trHeight w:val="458"/>
          <w:jc w:val="center"/>
        </w:trPr>
        <w:tc>
          <w:tcPr>
            <w:tcW w:w="253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F6F3B" w:rsidRPr="00CF6C4B" w:rsidRDefault="004F6F3B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F6F3B" w:rsidRPr="00CF6C4B" w:rsidRDefault="004F6F3B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F6F3B" w:rsidRPr="00CF6C4B" w:rsidRDefault="004F6F3B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F6F3B" w:rsidRPr="00CF6C4B" w:rsidRDefault="004F6F3B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4F6F3B" w:rsidRPr="00CF6C4B" w:rsidTr="004F6F3B">
        <w:trPr>
          <w:gridAfter w:val="1"/>
          <w:wAfter w:w="1375" w:type="dxa"/>
          <w:trHeight w:val="458"/>
          <w:jc w:val="center"/>
        </w:trPr>
        <w:tc>
          <w:tcPr>
            <w:tcW w:w="253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F6F3B" w:rsidRPr="00CF6C4B" w:rsidRDefault="004F6F3B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F6F3B" w:rsidRPr="00CF6C4B" w:rsidRDefault="004F6F3B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F6F3B" w:rsidRPr="00CF6C4B" w:rsidRDefault="004F6F3B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F6F3B" w:rsidRPr="00CF6C4B" w:rsidRDefault="004F6F3B" w:rsidP="00FD21B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184998" w:rsidRPr="00CF6C4B" w:rsidTr="00EC2B42">
        <w:trPr>
          <w:gridAfter w:val="1"/>
          <w:wAfter w:w="1375" w:type="dxa"/>
          <w:trHeight w:val="300"/>
          <w:jc w:val="center"/>
        </w:trPr>
        <w:tc>
          <w:tcPr>
            <w:tcW w:w="25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184998" w:rsidRDefault="00184998" w:rsidP="00EC2B42">
            <w:pPr>
              <w:tabs>
                <w:tab w:val="left" w:pos="2595"/>
              </w:tabs>
              <w:spacing w:after="0" w:line="240" w:lineRule="auto"/>
              <w:ind w:right="-195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184998" w:rsidRDefault="008D2D2C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6108878" wp14:editId="43502216">
                      <wp:simplePos x="0" y="0"/>
                      <wp:positionH relativeFrom="column">
                        <wp:posOffset>-1414780</wp:posOffset>
                      </wp:positionH>
                      <wp:positionV relativeFrom="paragraph">
                        <wp:posOffset>57150</wp:posOffset>
                      </wp:positionV>
                      <wp:extent cx="5505450" cy="19050"/>
                      <wp:effectExtent l="0" t="0" r="190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505450" cy="19050"/>
                              </a:xfrm>
                              <a:prstGeom prst="line">
                                <a:avLst/>
                              </a:prstGeom>
                              <a:ln w="22225"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827072" id="Straight Connector 6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1.4pt,4.5pt" to="322.1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" strokecolor="black [3200]" strokeweight="1.75pt">
                      <v:stroke dashstyle="1 1" joinstyle="miter"/>
                    </v:line>
                  </w:pict>
                </mc:Fallback>
              </mc:AlternateContent>
            </w:r>
          </w:p>
        </w:tc>
        <w:tc>
          <w:tcPr>
            <w:tcW w:w="2536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184998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184998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184998" w:rsidRPr="00CF6C4B" w:rsidTr="00184998">
        <w:trPr>
          <w:gridAfter w:val="1"/>
          <w:wAfter w:w="1375" w:type="dxa"/>
          <w:trHeight w:val="300"/>
          <w:jc w:val="center"/>
        </w:trPr>
        <w:tc>
          <w:tcPr>
            <w:tcW w:w="25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184998" w:rsidRDefault="00184998" w:rsidP="00EC2B42">
            <w:pPr>
              <w:tabs>
                <w:tab w:val="left" w:pos="2595"/>
              </w:tabs>
              <w:spacing w:after="0" w:line="240" w:lineRule="auto"/>
              <w:ind w:right="-195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Frustration</w:t>
            </w:r>
          </w:p>
          <w:p w:rsidR="00184998" w:rsidRDefault="00184998" w:rsidP="00EC2B42">
            <w:pPr>
              <w:tabs>
                <w:tab w:val="left" w:pos="2595"/>
              </w:tabs>
              <w:spacing w:after="0" w:line="240" w:lineRule="auto"/>
              <w:ind w:right="-195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184998" w:rsidRPr="00CF6C4B" w:rsidRDefault="00184998" w:rsidP="00184998">
            <w:pPr>
              <w:tabs>
                <w:tab w:val="left" w:pos="2595"/>
              </w:tabs>
              <w:spacing w:after="0" w:line="240" w:lineRule="auto"/>
              <w:ind w:right="-195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Mental Demand</w:t>
            </w:r>
          </w:p>
        </w:tc>
        <w:tc>
          <w:tcPr>
            <w:tcW w:w="19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184998" w:rsidRPr="00CF6C4B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184998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Physical Demand</w:t>
            </w:r>
          </w:p>
          <w:p w:rsidR="00184998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184998" w:rsidRPr="00CF6C4B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Performance</w:t>
            </w:r>
          </w:p>
        </w:tc>
        <w:tc>
          <w:tcPr>
            <w:tcW w:w="208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  <w:hideMark/>
          </w:tcPr>
          <w:p w:rsidR="00184998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Temporal Demand</w:t>
            </w:r>
          </w:p>
          <w:p w:rsidR="00184998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  <w:t>or</w:t>
            </w:r>
          </w:p>
          <w:p w:rsidR="00184998" w:rsidRPr="00CF6C4B" w:rsidRDefault="00184998" w:rsidP="001849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F6C4B">
              <w:rPr>
                <w:rFonts w:ascii="Calibri" w:eastAsia="Times New Roman" w:hAnsi="Calibri" w:cs="Calibri"/>
                <w:color w:val="000000"/>
                <w:sz w:val="22"/>
              </w:rPr>
              <w:br/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Menta</w:t>
            </w:r>
            <w:r w:rsidR="008D2D2C">
              <w:rPr>
                <w:rFonts w:ascii="Calibri" w:eastAsia="Times New Roman" w:hAnsi="Calibri" w:cs="Calibri"/>
                <w:color w:val="000000"/>
                <w:sz w:val="22"/>
              </w:rPr>
              <w:t>l Demand</w:t>
            </w:r>
          </w:p>
        </w:tc>
      </w:tr>
      <w:tr w:rsidR="00184998" w:rsidRPr="00CF6C4B" w:rsidTr="00184998">
        <w:trPr>
          <w:gridAfter w:val="1"/>
          <w:wAfter w:w="1375" w:type="dxa"/>
          <w:trHeight w:val="458"/>
          <w:jc w:val="center"/>
        </w:trPr>
        <w:tc>
          <w:tcPr>
            <w:tcW w:w="253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84998" w:rsidRPr="00CF6C4B" w:rsidRDefault="00184998" w:rsidP="00EC2B4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84998" w:rsidRPr="00CF6C4B" w:rsidRDefault="00184998" w:rsidP="00EC2B4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84998" w:rsidRPr="00CF6C4B" w:rsidRDefault="00184998" w:rsidP="00EC2B4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84998" w:rsidRPr="00CF6C4B" w:rsidRDefault="00184998" w:rsidP="00EC2B4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184998" w:rsidRPr="00CF6C4B" w:rsidTr="00184998">
        <w:trPr>
          <w:gridAfter w:val="1"/>
          <w:wAfter w:w="1375" w:type="dxa"/>
          <w:trHeight w:val="458"/>
          <w:jc w:val="center"/>
        </w:trPr>
        <w:tc>
          <w:tcPr>
            <w:tcW w:w="253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84998" w:rsidRPr="00CF6C4B" w:rsidRDefault="00184998" w:rsidP="00EC2B4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84998" w:rsidRPr="00CF6C4B" w:rsidRDefault="00184998" w:rsidP="00EC2B4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84998" w:rsidRPr="00CF6C4B" w:rsidRDefault="00184998" w:rsidP="00EC2B4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84998" w:rsidRPr="00CF6C4B" w:rsidRDefault="00184998" w:rsidP="00EC2B4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184998" w:rsidRPr="00CF6C4B" w:rsidTr="00EC2B42">
        <w:trPr>
          <w:gridAfter w:val="1"/>
          <w:wAfter w:w="1375" w:type="dxa"/>
          <w:trHeight w:val="300"/>
          <w:jc w:val="center"/>
        </w:trPr>
        <w:tc>
          <w:tcPr>
            <w:tcW w:w="25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184998" w:rsidRPr="00CF6C4B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184998" w:rsidRPr="00CF6C4B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536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184998" w:rsidRPr="00CF6C4B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:rsidR="00184998" w:rsidRPr="00CF6C4B" w:rsidRDefault="00184998" w:rsidP="00EC2B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</w:tbl>
    <w:p w:rsidR="004F6F3B" w:rsidRDefault="008D2D2C" w:rsidP="004F6F3B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23950</wp:posOffset>
                </wp:positionH>
                <wp:positionV relativeFrom="paragraph">
                  <wp:posOffset>-180975</wp:posOffset>
                </wp:positionV>
                <wp:extent cx="28575" cy="44672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4467225"/>
                        </a:xfrm>
                        <a:prstGeom prst="line">
                          <a:avLst/>
                        </a:prstGeom>
                        <a:ln w="22225">
                          <a:prstDash val="sys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BE100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pt,-14.25pt" to="90.75pt,3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" strokecolor="black [3200]" strokeweight="1.75pt">
                <v:stroke dashstyle="1 1" joinstyle="miter"/>
              </v:line>
            </w:pict>
          </mc:Fallback>
        </mc:AlternateContent>
      </w:r>
    </w:p>
    <w:sectPr w:rsidR="004F6F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74EE" w:rsidRDefault="007174EE" w:rsidP="008D2D2C">
      <w:pPr>
        <w:spacing w:after="0" w:line="240" w:lineRule="auto"/>
      </w:pPr>
      <w:r>
        <w:separator/>
      </w:r>
    </w:p>
  </w:endnote>
  <w:endnote w:type="continuationSeparator" w:id="0">
    <w:p w:rsidR="007174EE" w:rsidRDefault="007174EE" w:rsidP="008D2D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74EE" w:rsidRDefault="007174EE" w:rsidP="008D2D2C">
      <w:pPr>
        <w:spacing w:after="0" w:line="240" w:lineRule="auto"/>
      </w:pPr>
      <w:r>
        <w:separator/>
      </w:r>
    </w:p>
  </w:footnote>
  <w:footnote w:type="continuationSeparator" w:id="0">
    <w:p w:rsidR="007174EE" w:rsidRDefault="007174EE" w:rsidP="008D2D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zMzc3NTAzMTE0sDRV0lEKTi0uzszPAykwrgUAQ2/T8CwAAAA="/>
  </w:docVars>
  <w:rsids>
    <w:rsidRoot w:val="00CF6C4B"/>
    <w:rsid w:val="00035226"/>
    <w:rsid w:val="00184998"/>
    <w:rsid w:val="004B232B"/>
    <w:rsid w:val="004E79A3"/>
    <w:rsid w:val="004F6F3B"/>
    <w:rsid w:val="006C09FB"/>
    <w:rsid w:val="007174EE"/>
    <w:rsid w:val="008D2D2C"/>
    <w:rsid w:val="00A11C61"/>
    <w:rsid w:val="00AA225B"/>
    <w:rsid w:val="00AB522B"/>
    <w:rsid w:val="00B15DAC"/>
    <w:rsid w:val="00CF6C4B"/>
    <w:rsid w:val="00E33783"/>
    <w:rsid w:val="00FD2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3204E"/>
  <w15:chartTrackingRefBased/>
  <w15:docId w15:val="{EE7957DC-A733-4B9C-9A8E-BDBE0231F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9A3"/>
    <w:pPr>
      <w:spacing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2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D2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D2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D2C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6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10</cp:revision>
  <dcterms:created xsi:type="dcterms:W3CDTF">2017-07-16T08:35:00Z</dcterms:created>
  <dcterms:modified xsi:type="dcterms:W3CDTF">2017-07-16T16:54:00Z</dcterms:modified>
</cp:coreProperties>
</file>